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D449F" w14:textId="6F819275" w:rsidR="008761FB" w:rsidRPr="008761FB" w:rsidRDefault="008761FB" w:rsidP="008761FB">
      <w:pPr>
        <w:jc w:val="center"/>
        <w:rPr>
          <w:rFonts w:ascii="Abadi" w:hAnsi="Abadi" w:cs="Jameel Noori Nastaleeq"/>
          <w:b/>
          <w:bCs/>
          <w:sz w:val="28"/>
          <w:szCs w:val="26"/>
        </w:rPr>
      </w:pPr>
      <w:r w:rsidRPr="008761FB">
        <w:rPr>
          <w:rFonts w:ascii="Abadi" w:hAnsi="Abadi"/>
          <w:b/>
          <w:bCs/>
          <w:sz w:val="32"/>
          <w:szCs w:val="32"/>
        </w:rPr>
        <w:t>RESIGNATION LETTER</w:t>
      </w:r>
    </w:p>
    <w:p w14:paraId="70DB0588" w14:textId="77777777" w:rsidR="008761FB" w:rsidRDefault="008761FB" w:rsidP="003B6019">
      <w:pPr>
        <w:jc w:val="both"/>
        <w:rPr>
          <w:rFonts w:ascii="Abadi" w:hAnsi="Abadi" w:cs="Jameel Noori Nastaleeq"/>
        </w:rPr>
      </w:pPr>
    </w:p>
    <w:p w14:paraId="59B708E3" w14:textId="23AE4D5F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  <w:r w:rsidRPr="008761FB">
        <w:rPr>
          <w:rFonts w:ascii="Abadi" w:hAnsi="Abadi" w:cs="Jameel Noori Nastaleeq"/>
          <w:sz w:val="24"/>
          <w:szCs w:val="24"/>
        </w:rPr>
        <w:t>Rollan Junior</w:t>
      </w:r>
    </w:p>
    <w:p w14:paraId="7B935A47" w14:textId="77777777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  <w:r w:rsidRPr="008761FB">
        <w:rPr>
          <w:rFonts w:ascii="Abadi" w:hAnsi="Abadi" w:cs="Jameel Noori Nastaleeq"/>
          <w:sz w:val="24"/>
          <w:szCs w:val="24"/>
        </w:rPr>
        <w:t>PO.BOX 12345-001</w:t>
      </w:r>
    </w:p>
    <w:p w14:paraId="6AC8AD43" w14:textId="77777777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  <w:r w:rsidRPr="008761FB">
        <w:rPr>
          <w:rFonts w:ascii="Abadi" w:hAnsi="Abadi" w:cs="Jameel Noori Nastaleeq"/>
          <w:sz w:val="24"/>
          <w:szCs w:val="24"/>
        </w:rPr>
        <w:t>XXX and SONS</w:t>
      </w:r>
    </w:p>
    <w:p w14:paraId="6CC72563" w14:textId="77777777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  <w:r w:rsidRPr="008761FB">
        <w:rPr>
          <w:rFonts w:ascii="Abadi" w:hAnsi="Abadi" w:cs="Jameel Noori Nastaleeq"/>
          <w:sz w:val="24"/>
          <w:szCs w:val="24"/>
        </w:rPr>
        <w:t>HUMAN RESOURCE MANAGER</w:t>
      </w:r>
    </w:p>
    <w:p w14:paraId="1C28D668" w14:textId="77777777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  <w:r w:rsidRPr="008761FB">
        <w:rPr>
          <w:rFonts w:ascii="Abadi" w:hAnsi="Abadi" w:cs="Jameel Noori Nastaleeq"/>
          <w:sz w:val="24"/>
          <w:szCs w:val="24"/>
        </w:rPr>
        <w:t>ABC COMPANY</w:t>
      </w:r>
    </w:p>
    <w:p w14:paraId="16633C92" w14:textId="77777777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  <w:r w:rsidRPr="008761FB">
        <w:rPr>
          <w:rFonts w:ascii="Abadi" w:hAnsi="Abadi" w:cs="Jameel Noori Nastaleeq"/>
          <w:sz w:val="24"/>
          <w:szCs w:val="24"/>
        </w:rPr>
        <w:t>9876 MICHIGAN</w:t>
      </w:r>
    </w:p>
    <w:p w14:paraId="00AEE0AB" w14:textId="77777777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</w:p>
    <w:p w14:paraId="5966819B" w14:textId="328DB03D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  <w:r w:rsidRPr="008761FB">
        <w:rPr>
          <w:rFonts w:ascii="Abadi" w:hAnsi="Abadi" w:cs="Jameel Noori Nastaleeq"/>
          <w:sz w:val="24"/>
          <w:szCs w:val="24"/>
        </w:rPr>
        <w:t>Dear Sir/Madam,</w:t>
      </w:r>
    </w:p>
    <w:p w14:paraId="4C86EFE0" w14:textId="77777777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</w:p>
    <w:p w14:paraId="6FAD32AC" w14:textId="77777777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  <w:r w:rsidRPr="008761FB">
        <w:rPr>
          <w:rFonts w:ascii="Abadi" w:hAnsi="Abadi" w:cs="Jameel Noori Nastaleeq"/>
          <w:sz w:val="24"/>
          <w:szCs w:val="24"/>
        </w:rPr>
        <w:t>RE: RESIGNATION LETTER</w:t>
      </w:r>
    </w:p>
    <w:p w14:paraId="13764DE6" w14:textId="69EDCA56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  <w:r w:rsidRPr="008761FB">
        <w:rPr>
          <w:rFonts w:ascii="Abadi" w:hAnsi="Abadi" w:cs="Jameel Noori Nastaleeq"/>
          <w:sz w:val="24"/>
          <w:szCs w:val="24"/>
        </w:rPr>
        <w:t>I write this job resignation letter to inform you of my plan to leave this company. I have enjoyed the time that I have worked with this firm. There is no privilege that I have been denied. However, a time has come that I feel that the best step to take is to resign.</w:t>
      </w:r>
    </w:p>
    <w:p w14:paraId="0E6AABC7" w14:textId="77777777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  <w:r w:rsidRPr="008761FB">
        <w:rPr>
          <w:rFonts w:ascii="Abadi" w:hAnsi="Abadi" w:cs="Jameel Noori Nastaleeq"/>
          <w:sz w:val="24"/>
          <w:szCs w:val="24"/>
        </w:rPr>
        <w:t>I have been aspiring to grow in my career. However, I feel I have worked at a relatively high level in this firm. I am not facing competition, and so I plan to join a more competitive firm. Before I leave, however, I am working on training my team so that we can have a smooth transition. I hope that you will have a better replacement for my position.</w:t>
      </w:r>
    </w:p>
    <w:p w14:paraId="36C8A93B" w14:textId="77777777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</w:p>
    <w:p w14:paraId="726233D4" w14:textId="627828F8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  <w:r w:rsidRPr="008761FB">
        <w:rPr>
          <w:rFonts w:ascii="Abadi" w:hAnsi="Abadi" w:cs="Jameel Noori Nastaleeq"/>
          <w:sz w:val="24"/>
          <w:szCs w:val="24"/>
        </w:rPr>
        <w:t>Kindly feel free to contact me even after I shall have left if there be a need. I value the season that I have been here and wish that we keep a working relationship. I wish you well as I leave.</w:t>
      </w:r>
    </w:p>
    <w:p w14:paraId="3C6B3AC3" w14:textId="77777777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</w:p>
    <w:p w14:paraId="78BA104C" w14:textId="77777777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  <w:r w:rsidRPr="008761FB">
        <w:rPr>
          <w:rFonts w:ascii="Abadi" w:hAnsi="Abadi" w:cs="Jameel Noori Nastaleeq"/>
          <w:sz w:val="24"/>
          <w:szCs w:val="24"/>
        </w:rPr>
        <w:t>Thank you</w:t>
      </w:r>
    </w:p>
    <w:p w14:paraId="26114D62" w14:textId="77777777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  <w:r w:rsidRPr="008761FB">
        <w:rPr>
          <w:rFonts w:ascii="Abadi" w:hAnsi="Abadi" w:cs="Jameel Noori Nastaleeq"/>
          <w:sz w:val="24"/>
          <w:szCs w:val="24"/>
        </w:rPr>
        <w:t xml:space="preserve">Sincerely, </w:t>
      </w:r>
    </w:p>
    <w:p w14:paraId="2376422B" w14:textId="77777777" w:rsidR="003B6019" w:rsidRPr="008761FB" w:rsidRDefault="003B6019" w:rsidP="003B6019">
      <w:pPr>
        <w:jc w:val="both"/>
        <w:rPr>
          <w:rFonts w:ascii="Abadi" w:hAnsi="Abadi" w:cs="Jameel Noori Nastaleeq"/>
          <w:sz w:val="24"/>
          <w:szCs w:val="24"/>
        </w:rPr>
      </w:pPr>
      <w:r w:rsidRPr="008761FB">
        <w:rPr>
          <w:rFonts w:ascii="Abadi" w:hAnsi="Abadi" w:cs="Jameel Noori Nastaleeq"/>
          <w:sz w:val="24"/>
          <w:szCs w:val="24"/>
        </w:rPr>
        <w:t>Rollan Junior</w:t>
      </w:r>
    </w:p>
    <w:p w14:paraId="7CE5A35B" w14:textId="77777777" w:rsidR="00934F49" w:rsidRPr="003B6019" w:rsidRDefault="00934F49" w:rsidP="003B6019">
      <w:pPr>
        <w:jc w:val="both"/>
        <w:rPr>
          <w:rFonts w:ascii="Abadi" w:hAnsi="Abadi" w:cs="Jameel Noori Nastaleeq"/>
        </w:rPr>
      </w:pPr>
    </w:p>
    <w:sectPr w:rsidR="00934F49" w:rsidRPr="003B60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Jameel Noori Nastaleeq">
    <w:charset w:val="00"/>
    <w:family w:val="auto"/>
    <w:pitch w:val="variable"/>
    <w:sig w:usb0="80002007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NrA0NjYyNTQyNjdT0lEKTi0uzszPAykwrAUAmr/qxCwAAAA="/>
  </w:docVars>
  <w:rsids>
    <w:rsidRoot w:val="003B6019"/>
    <w:rsid w:val="003B6019"/>
    <w:rsid w:val="008761FB"/>
    <w:rsid w:val="00934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61007"/>
  <w15:chartTrackingRefBased/>
  <w15:docId w15:val="{21B83B31-E13D-4636-B760-446727C2B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1811</cp:lastModifiedBy>
  <cp:revision>3</cp:revision>
  <cp:lastPrinted>2019-11-20T13:44:00Z</cp:lastPrinted>
  <dcterms:created xsi:type="dcterms:W3CDTF">2019-11-20T13:42:00Z</dcterms:created>
  <dcterms:modified xsi:type="dcterms:W3CDTF">2022-04-04T18:23:00Z</dcterms:modified>
</cp:coreProperties>
</file>